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E94D4A5" w14:textId="65351DD1" w:rsidR="00F53E1E" w:rsidRDefault="00F53E1E" w:rsidP="00F53E1E">
      <w:pPr>
        <w:rPr>
          <w:rFonts w:asciiTheme="majorBidi" w:hAnsiTheme="majorBidi" w:cstheme="majorBidi"/>
          <w:b/>
          <w:bCs/>
          <w:sz w:val="24"/>
          <w:szCs w:val="24"/>
        </w:rPr>
      </w:pPr>
      <w:bookmarkStart w:id="0" w:name="_GoBack"/>
      <w:bookmarkEnd w:id="0"/>
      <w:r w:rsidRPr="00F53E1E">
        <w:rPr>
          <w:rFonts w:asciiTheme="majorBidi" w:hAnsiTheme="majorBidi" w:cstheme="majorBidi"/>
          <w:b/>
          <w:bCs/>
          <w:sz w:val="24"/>
          <w:szCs w:val="24"/>
        </w:rPr>
        <w:t>Supplementary File: standardized data extraction DUE sheet in this study</w:t>
      </w:r>
    </w:p>
    <w:p w14:paraId="279FA139" w14:textId="0B6BD189" w:rsidR="00F53E1E" w:rsidRDefault="00F53E1E" w:rsidP="00F53E1E">
      <w:pPr>
        <w:rPr>
          <w:noProof/>
          <w14:ligatures w14:val="standardContextual"/>
        </w:rPr>
      </w:pPr>
      <w:r>
        <w:rPr>
          <w:noProof/>
          <w14:ligatures w14:val="standardContextual"/>
        </w:rPr>
        <w:drawing>
          <wp:inline distT="0" distB="0" distL="0" distR="0" wp14:anchorId="42523056" wp14:editId="2ED35EFC">
            <wp:extent cx="5943600" cy="4594225"/>
            <wp:effectExtent l="0" t="0" r="0" b="0"/>
            <wp:docPr id="52503045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5030452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94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083714" w14:textId="77777777" w:rsidR="00F53E1E" w:rsidRPr="00F53E1E" w:rsidRDefault="00F53E1E" w:rsidP="00F53E1E">
      <w:pPr>
        <w:rPr>
          <w:rFonts w:asciiTheme="majorBidi" w:hAnsiTheme="majorBidi" w:cstheme="majorBidi"/>
          <w:sz w:val="24"/>
          <w:szCs w:val="24"/>
        </w:rPr>
      </w:pPr>
    </w:p>
    <w:p w14:paraId="5BC60E28" w14:textId="77777777" w:rsidR="00F53E1E" w:rsidRDefault="00F53E1E" w:rsidP="00F53E1E">
      <w:pPr>
        <w:rPr>
          <w:noProof/>
          <w14:ligatures w14:val="standardContextual"/>
        </w:rPr>
      </w:pPr>
    </w:p>
    <w:p w14:paraId="762DE06E" w14:textId="14E2ABE7" w:rsidR="00F53E1E" w:rsidRDefault="00F53E1E" w:rsidP="00F53E1E">
      <w:pPr>
        <w:tabs>
          <w:tab w:val="left" w:pos="1060"/>
        </w:tabs>
        <w:rPr>
          <w:noProof/>
          <w14:ligatures w14:val="standardContextual"/>
        </w:rPr>
      </w:pPr>
      <w:r>
        <w:rPr>
          <w:rFonts w:asciiTheme="majorBidi" w:hAnsiTheme="majorBidi" w:cstheme="majorBidi"/>
          <w:sz w:val="24"/>
          <w:szCs w:val="24"/>
        </w:rPr>
        <w:lastRenderedPageBreak/>
        <w:tab/>
      </w:r>
      <w:r>
        <w:rPr>
          <w:noProof/>
          <w14:ligatures w14:val="standardContextual"/>
        </w:rPr>
        <w:drawing>
          <wp:inline distT="0" distB="0" distL="0" distR="0" wp14:anchorId="56E985BF" wp14:editId="19517852">
            <wp:extent cx="5943600" cy="4594225"/>
            <wp:effectExtent l="0" t="0" r="0" b="0"/>
            <wp:docPr id="139565521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5655219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94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83FE21" w14:textId="77777777" w:rsidR="00F53E1E" w:rsidRPr="00F53E1E" w:rsidRDefault="00F53E1E" w:rsidP="00F53E1E">
      <w:pPr>
        <w:rPr>
          <w:rFonts w:asciiTheme="majorBidi" w:hAnsiTheme="majorBidi" w:cstheme="majorBidi"/>
          <w:sz w:val="24"/>
          <w:szCs w:val="24"/>
        </w:rPr>
      </w:pPr>
    </w:p>
    <w:p w14:paraId="7B388052" w14:textId="77777777" w:rsidR="00F53E1E" w:rsidRDefault="00F53E1E" w:rsidP="00F53E1E">
      <w:pPr>
        <w:rPr>
          <w:noProof/>
          <w14:ligatures w14:val="standardContextual"/>
        </w:rPr>
      </w:pPr>
    </w:p>
    <w:p w14:paraId="2B345A17" w14:textId="78F8007C" w:rsidR="00F53E1E" w:rsidRPr="00F53E1E" w:rsidRDefault="00F53E1E" w:rsidP="00F53E1E">
      <w:pPr>
        <w:ind w:firstLine="720"/>
        <w:rPr>
          <w:rFonts w:asciiTheme="majorBidi" w:hAnsiTheme="majorBidi" w:cstheme="majorBidi"/>
          <w:sz w:val="24"/>
          <w:szCs w:val="24"/>
        </w:rPr>
      </w:pPr>
      <w:r>
        <w:rPr>
          <w:noProof/>
          <w14:ligatures w14:val="standardContextual"/>
        </w:rPr>
        <w:lastRenderedPageBreak/>
        <w:drawing>
          <wp:inline distT="0" distB="0" distL="0" distR="0" wp14:anchorId="68A3CF1B" wp14:editId="67E5EF94">
            <wp:extent cx="5943600" cy="4594225"/>
            <wp:effectExtent l="0" t="0" r="0" b="0"/>
            <wp:docPr id="207399351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3993519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94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53E1E">
        <w:rPr>
          <w:noProof/>
          <w14:ligatures w14:val="standardContextual"/>
        </w:rPr>
        <w:t xml:space="preserve"> </w:t>
      </w:r>
      <w:r>
        <w:rPr>
          <w:noProof/>
          <w14:ligatures w14:val="standardContextual"/>
        </w:rPr>
        <w:lastRenderedPageBreak/>
        <w:drawing>
          <wp:inline distT="0" distB="0" distL="0" distR="0" wp14:anchorId="0C3A8453" wp14:editId="4681B22C">
            <wp:extent cx="5943600" cy="4594225"/>
            <wp:effectExtent l="0" t="0" r="0" b="0"/>
            <wp:docPr id="211082503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0825037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94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F53E1E" w:rsidRPr="00F53E1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czMDQyMDUyM7I0MDFS0lEKTi0uzszPAykwqgUAVNThzywAAAA="/>
  </w:docVars>
  <w:rsids>
    <w:rsidRoot w:val="00F53E1E"/>
    <w:rsid w:val="00104DC1"/>
    <w:rsid w:val="003D6ED4"/>
    <w:rsid w:val="00452C08"/>
    <w:rsid w:val="00697874"/>
    <w:rsid w:val="007F7983"/>
    <w:rsid w:val="0085395E"/>
    <w:rsid w:val="00B16A2A"/>
    <w:rsid w:val="00B610D9"/>
    <w:rsid w:val="00C21B22"/>
    <w:rsid w:val="00F53E1E"/>
    <w:rsid w:val="00F64C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/"/>
  <w:listSeparator w:val="؛"/>
  <w14:docId w14:val="3B5CD420"/>
  <w15:chartTrackingRefBased/>
  <w15:docId w15:val="{7DA23308-35CF-44E7-A8B2-E2FC0C6C3F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3E1E"/>
    <w:rPr>
      <w:kern w:val="0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594239-70D3-43FD-AA6A-5F4CDFF5A4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2</Words>
  <Characters>74</Characters>
  <Application>Microsoft Office Word</Application>
  <DocSecurity>0</DocSecurity>
  <Lines>1</Lines>
  <Paragraphs>1</Paragraphs>
  <ScaleCrop>false</ScaleCrop>
  <Company/>
  <LinksUpToDate>false</LinksUpToDate>
  <CharactersWithSpaces>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yhanmohammadi72@yahoo.com</dc:creator>
  <cp:keywords/>
  <dc:description/>
  <cp:lastModifiedBy>ramin ansari</cp:lastModifiedBy>
  <cp:revision>2</cp:revision>
  <dcterms:created xsi:type="dcterms:W3CDTF">2024-07-25T05:19:00Z</dcterms:created>
  <dcterms:modified xsi:type="dcterms:W3CDTF">2024-07-25T05:19:00Z</dcterms:modified>
</cp:coreProperties>
</file>